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11F9" w:rsidRDefault="00ED11F9" w:rsidP="00ED11F9">
      <w:pPr>
        <w:rPr>
          <w:rFonts w:ascii="Times New Roman" w:hAnsi="Times New Roman" w:cs="Times New Roman"/>
          <w:b/>
          <w:bCs/>
          <w:color w:val="C0C0C0"/>
        </w:rPr>
      </w:pPr>
    </w:p>
    <w:tbl>
      <w:tblPr>
        <w:tblpPr w:leftFromText="141" w:rightFromText="141" w:vertAnchor="text" w:horzAnchor="margin" w:tblpX="30" w:tblpY="128"/>
        <w:tblW w:w="10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1417"/>
        <w:gridCol w:w="1134"/>
        <w:gridCol w:w="1276"/>
        <w:gridCol w:w="580"/>
        <w:gridCol w:w="979"/>
        <w:gridCol w:w="992"/>
        <w:gridCol w:w="709"/>
        <w:gridCol w:w="709"/>
        <w:gridCol w:w="443"/>
        <w:gridCol w:w="648"/>
        <w:gridCol w:w="720"/>
      </w:tblGrid>
      <w:tr w:rsidR="004469DA" w:rsidRPr="00021A86" w:rsidTr="000C4232">
        <w:trPr>
          <w:trHeight w:val="405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rFonts w:ascii="Times New Roman" w:hAnsi="Times New Roman" w:cs="Times New Roman"/>
                <w:bCs/>
                <w:color w:val="C0C0C0"/>
              </w:rPr>
            </w:pPr>
            <w:r w:rsidRPr="00021A86">
              <w:rPr>
                <w:sz w:val="20"/>
                <w:szCs w:val="20"/>
              </w:rPr>
              <w:t xml:space="preserve">Nazwa zajęć: </w:t>
            </w:r>
          </w:p>
        </w:tc>
        <w:tc>
          <w:tcPr>
            <w:tcW w:w="6822" w:type="dxa"/>
            <w:gridSpan w:val="8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4469DA" w:rsidRPr="004469DA" w:rsidRDefault="004469DA" w:rsidP="004469DA">
            <w:pPr>
              <w:rPr>
                <w:bCs/>
                <w:sz w:val="16"/>
                <w:szCs w:val="16"/>
              </w:rPr>
            </w:pPr>
            <w:r w:rsidRPr="004469DA">
              <w:rPr>
                <w:bCs/>
                <w:sz w:val="20"/>
                <w:szCs w:val="16"/>
              </w:rPr>
              <w:t>Biologiczne podstawy żywienia</w:t>
            </w:r>
          </w:p>
        </w:tc>
        <w:tc>
          <w:tcPr>
            <w:tcW w:w="6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bCs/>
                <w:sz w:val="20"/>
                <w:szCs w:val="20"/>
              </w:rPr>
            </w:pPr>
            <w:r w:rsidRPr="00021A86">
              <w:rPr>
                <w:bCs/>
                <w:sz w:val="20"/>
                <w:szCs w:val="20"/>
              </w:rPr>
              <w:t>ECTS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</w:tr>
      <w:tr w:rsidR="004469DA" w:rsidRPr="00021A86" w:rsidTr="000C4232">
        <w:trPr>
          <w:trHeight w:val="340"/>
        </w:trPr>
        <w:tc>
          <w:tcPr>
            <w:tcW w:w="2480" w:type="dxa"/>
            <w:gridSpan w:val="2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:rsidR="004469DA" w:rsidRPr="00021A86" w:rsidRDefault="004469DA" w:rsidP="004469DA">
            <w:pPr>
              <w:tabs>
                <w:tab w:val="left" w:pos="6592"/>
              </w:tabs>
              <w:spacing w:line="240" w:lineRule="auto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Nazwa zajęć w j. angielskim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vAlign w:val="center"/>
          </w:tcPr>
          <w:p w:rsidR="004469DA" w:rsidRPr="004469DA" w:rsidRDefault="004469DA" w:rsidP="004469DA">
            <w:pPr>
              <w:jc w:val="both"/>
              <w:rPr>
                <w:bCs/>
                <w:sz w:val="16"/>
                <w:szCs w:val="16"/>
              </w:rPr>
            </w:pPr>
            <w:r w:rsidRPr="004469DA">
              <w:rPr>
                <w:bCs/>
                <w:sz w:val="16"/>
                <w:szCs w:val="16"/>
              </w:rPr>
              <w:t xml:space="preserve">Basic Biology of Nutrition </w:t>
            </w:r>
          </w:p>
        </w:tc>
      </w:tr>
      <w:tr w:rsidR="004469DA" w:rsidRPr="00021A86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Zajęcia dla kierunku studiów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sz w:val="16"/>
                <w:szCs w:val="18"/>
              </w:rPr>
              <w:t>Zootechnika</w:t>
            </w:r>
            <w:r w:rsidRPr="00021A86">
              <w:rPr>
                <w:sz w:val="16"/>
                <w:szCs w:val="18"/>
              </w:rPr>
              <w:tab/>
            </w:r>
          </w:p>
        </w:tc>
      </w:tr>
      <w:tr w:rsidR="004469DA" w:rsidRPr="00021A86" w:rsidTr="00965A2D">
        <w:trPr>
          <w:trHeight w:val="227"/>
        </w:trPr>
        <w:tc>
          <w:tcPr>
            <w:tcW w:w="2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819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4469DA" w:rsidRPr="00021A86" w:rsidTr="00965A2D">
        <w:trPr>
          <w:trHeight w:val="303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4469DA" w:rsidRPr="00021A86" w:rsidRDefault="004469DA" w:rsidP="004469DA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Język wykładowy: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4469DA" w:rsidRPr="00021A86" w:rsidRDefault="004469DA" w:rsidP="004469DA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lski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4469DA" w:rsidRPr="00021A86" w:rsidRDefault="004469DA" w:rsidP="004469DA">
            <w:pPr>
              <w:spacing w:line="240" w:lineRule="auto"/>
              <w:jc w:val="right"/>
              <w:rPr>
                <w:bCs/>
                <w:sz w:val="16"/>
                <w:szCs w:val="16"/>
              </w:rPr>
            </w:pPr>
            <w:r w:rsidRPr="00021A86">
              <w:rPr>
                <w:bCs/>
                <w:sz w:val="16"/>
                <w:szCs w:val="16"/>
              </w:rPr>
              <w:t>Poziom studiów: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4469DA" w:rsidRPr="00021A86" w:rsidRDefault="004469DA" w:rsidP="004469DA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</w:t>
            </w:r>
          </w:p>
        </w:tc>
      </w:tr>
      <w:tr w:rsidR="004469DA" w:rsidRPr="00021A86" w:rsidTr="000C4232">
        <w:trPr>
          <w:trHeight w:val="445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4469DA" w:rsidRPr="00021A86" w:rsidRDefault="004469DA" w:rsidP="004469DA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 xml:space="preserve">Forma studiów: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4469DA" w:rsidRPr="00021A86" w:rsidRDefault="0005711A" w:rsidP="004469DA">
            <w:pPr>
              <w:spacing w:line="240" w:lineRule="auto"/>
              <w:rPr>
                <w:sz w:val="20"/>
                <w:szCs w:val="16"/>
              </w:rPr>
            </w:pPr>
            <w:r w:rsidRPr="00021A86">
              <w:rPr>
                <w:sz w:val="20"/>
                <w:szCs w:val="16"/>
              </w:rPr>
              <w:sym w:font="Wingdings" w:char="F0A8"/>
            </w:r>
            <w:r w:rsidR="004469DA" w:rsidRPr="00021A86">
              <w:rPr>
                <w:sz w:val="16"/>
                <w:szCs w:val="16"/>
              </w:rPr>
              <w:t>stacjonarne</w:t>
            </w:r>
          </w:p>
          <w:p w:rsidR="004469DA" w:rsidRPr="00021A86" w:rsidRDefault="0005711A" w:rsidP="004469DA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sym w:font="Wingdings" w:char="0078"/>
            </w:r>
            <w:r w:rsidR="004469DA" w:rsidRPr="00021A86">
              <w:rPr>
                <w:sz w:val="20"/>
                <w:szCs w:val="16"/>
              </w:rPr>
              <w:t xml:space="preserve"> </w:t>
            </w:r>
            <w:r w:rsidR="004469DA" w:rsidRPr="00021A86">
              <w:rPr>
                <w:sz w:val="16"/>
                <w:szCs w:val="16"/>
              </w:rPr>
              <w:t>niestacjonarn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4469DA" w:rsidRPr="00021A86" w:rsidRDefault="004469DA" w:rsidP="004469DA">
            <w:pPr>
              <w:spacing w:line="240" w:lineRule="auto"/>
              <w:jc w:val="right"/>
              <w:rPr>
                <w:sz w:val="16"/>
                <w:szCs w:val="16"/>
                <w:vertAlign w:val="superscript"/>
              </w:rPr>
            </w:pPr>
            <w:r w:rsidRPr="00021A86">
              <w:rPr>
                <w:sz w:val="16"/>
                <w:szCs w:val="16"/>
              </w:rPr>
              <w:t>Status zajęć: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4469DA" w:rsidRPr="00021A86" w:rsidRDefault="004469DA" w:rsidP="004469DA">
            <w:pPr>
              <w:spacing w:line="240" w:lineRule="auto"/>
              <w:rPr>
                <w:bCs/>
                <w:sz w:val="16"/>
                <w:szCs w:val="16"/>
              </w:rPr>
            </w:pPr>
            <w:r w:rsidRPr="00021A86">
              <w:rPr>
                <w:sz w:val="20"/>
                <w:szCs w:val="16"/>
              </w:rPr>
              <w:sym w:font="Wingdings" w:char="F0A8"/>
            </w:r>
            <w:r w:rsidRPr="00021A86">
              <w:rPr>
                <w:sz w:val="16"/>
                <w:szCs w:val="16"/>
              </w:rPr>
              <w:t xml:space="preserve"> p</w:t>
            </w:r>
            <w:r w:rsidRPr="00021A86">
              <w:rPr>
                <w:bCs/>
                <w:sz w:val="16"/>
                <w:szCs w:val="16"/>
              </w:rPr>
              <w:t>odstawowe</w:t>
            </w:r>
          </w:p>
          <w:p w:rsidR="004469DA" w:rsidRPr="00021A86" w:rsidRDefault="004469DA" w:rsidP="004469DA">
            <w:pPr>
              <w:spacing w:line="240" w:lineRule="auto"/>
              <w:rPr>
                <w:bCs/>
                <w:sz w:val="16"/>
                <w:szCs w:val="16"/>
              </w:rPr>
            </w:pPr>
            <w:r w:rsidRPr="00146352">
              <w:rPr>
                <w:sz w:val="16"/>
                <w:szCs w:val="16"/>
              </w:rPr>
              <w:sym w:font="Wingdings" w:char="F078"/>
            </w:r>
            <w:r w:rsidRPr="00021A86">
              <w:rPr>
                <w:bCs/>
                <w:sz w:val="16"/>
                <w:szCs w:val="16"/>
              </w:rPr>
              <w:t>kierunkow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4469DA" w:rsidRPr="00021A86" w:rsidRDefault="004469DA" w:rsidP="004469DA">
            <w:pPr>
              <w:spacing w:line="240" w:lineRule="auto"/>
              <w:rPr>
                <w:bCs/>
                <w:sz w:val="16"/>
                <w:szCs w:val="16"/>
              </w:rPr>
            </w:pPr>
            <w:r w:rsidRPr="00146352">
              <w:rPr>
                <w:sz w:val="16"/>
                <w:szCs w:val="16"/>
              </w:rPr>
              <w:sym w:font="Wingdings" w:char="F078"/>
            </w:r>
            <w:r w:rsidRPr="00021A86">
              <w:rPr>
                <w:bCs/>
                <w:sz w:val="16"/>
                <w:szCs w:val="16"/>
              </w:rPr>
              <w:t xml:space="preserve">obowiązkowe </w:t>
            </w:r>
          </w:p>
          <w:p w:rsidR="004469DA" w:rsidRPr="00021A86" w:rsidRDefault="004469DA" w:rsidP="004469DA">
            <w:pPr>
              <w:spacing w:line="240" w:lineRule="auto"/>
              <w:rPr>
                <w:sz w:val="20"/>
                <w:szCs w:val="16"/>
              </w:rPr>
            </w:pPr>
            <w:r w:rsidRPr="00021A86">
              <w:rPr>
                <w:sz w:val="20"/>
                <w:szCs w:val="16"/>
              </w:rPr>
              <w:sym w:font="Wingdings" w:char="F0A8"/>
            </w:r>
            <w:r w:rsidRPr="00021A86">
              <w:rPr>
                <w:bCs/>
                <w:sz w:val="16"/>
                <w:szCs w:val="16"/>
              </w:rPr>
              <w:t xml:space="preserve"> do wyboru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4469DA" w:rsidRPr="00021A86" w:rsidRDefault="004469DA" w:rsidP="004469DA">
            <w:pPr>
              <w:spacing w:line="240" w:lineRule="auto"/>
              <w:rPr>
                <w:bCs/>
                <w:sz w:val="16"/>
                <w:szCs w:val="16"/>
              </w:rPr>
            </w:pPr>
            <w:r w:rsidRPr="00021A86">
              <w:rPr>
                <w:bCs/>
                <w:sz w:val="16"/>
                <w:szCs w:val="16"/>
              </w:rPr>
              <w:t xml:space="preserve">Numer semestru: </w:t>
            </w:r>
            <w:r w:rsidR="0005711A">
              <w:rPr>
                <w:bCs/>
                <w:sz w:val="16"/>
                <w:szCs w:val="16"/>
              </w:rPr>
              <w:t>4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4469DA" w:rsidRPr="00021A86" w:rsidRDefault="0005711A" w:rsidP="004469DA">
            <w:pPr>
              <w:spacing w:line="240" w:lineRule="auto"/>
              <w:rPr>
                <w:bCs/>
                <w:sz w:val="16"/>
                <w:szCs w:val="16"/>
              </w:rPr>
            </w:pPr>
            <w:r w:rsidRPr="00021A86">
              <w:rPr>
                <w:sz w:val="20"/>
                <w:szCs w:val="16"/>
              </w:rPr>
              <w:sym w:font="Wingdings" w:char="F0A8"/>
            </w:r>
            <w:r w:rsidR="004469DA" w:rsidRPr="00021A86">
              <w:rPr>
                <w:sz w:val="16"/>
                <w:szCs w:val="16"/>
              </w:rPr>
              <w:t xml:space="preserve"> </w:t>
            </w:r>
            <w:r w:rsidR="004469DA" w:rsidRPr="00021A86">
              <w:rPr>
                <w:bCs/>
                <w:sz w:val="16"/>
                <w:szCs w:val="16"/>
              </w:rPr>
              <w:t>semestr  zimowy</w:t>
            </w:r>
            <w:r w:rsidR="004469DA" w:rsidRPr="00021A86">
              <w:rPr>
                <w:bCs/>
                <w:sz w:val="16"/>
                <w:szCs w:val="16"/>
              </w:rPr>
              <w:br/>
            </w:r>
            <w:r>
              <w:rPr>
                <w:sz w:val="16"/>
                <w:szCs w:val="16"/>
              </w:rPr>
              <w:sym w:font="Wingdings" w:char="0078"/>
            </w:r>
            <w:r w:rsidR="004469DA" w:rsidRPr="00021A86">
              <w:rPr>
                <w:sz w:val="16"/>
                <w:szCs w:val="16"/>
              </w:rPr>
              <w:t xml:space="preserve"> </w:t>
            </w:r>
            <w:r w:rsidR="004469DA" w:rsidRPr="00021A86">
              <w:rPr>
                <w:bCs/>
                <w:sz w:val="16"/>
                <w:szCs w:val="16"/>
              </w:rPr>
              <w:t xml:space="preserve">semestr  letni </w:t>
            </w:r>
          </w:p>
        </w:tc>
      </w:tr>
      <w:tr w:rsidR="004469DA" w:rsidRPr="00021A86" w:rsidTr="000C4232">
        <w:trPr>
          <w:trHeight w:val="397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4469DA" w:rsidRPr="00021A86" w:rsidRDefault="004469DA" w:rsidP="004469DA">
            <w:pPr>
              <w:spacing w:line="240" w:lineRule="auto"/>
              <w:jc w:val="right"/>
              <w:rPr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4469DA" w:rsidRPr="00021A86" w:rsidRDefault="004469DA" w:rsidP="004469DA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3969" w:type="dxa"/>
            <w:gridSpan w:val="4"/>
            <w:tcBorders>
              <w:top w:val="single" w:sz="2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469DA" w:rsidRPr="00021A86" w:rsidRDefault="004469DA" w:rsidP="004469DA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Rok akademicki, od którego obowiązuje opis (rocznik):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469DA" w:rsidRPr="00021A86" w:rsidRDefault="00DB3EDF" w:rsidP="004469DA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0/2021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469DA" w:rsidRPr="00021A86" w:rsidRDefault="004469DA" w:rsidP="004469DA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Numer katalogowy:</w:t>
            </w:r>
          </w:p>
        </w:tc>
        <w:tc>
          <w:tcPr>
            <w:tcW w:w="1811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469DA" w:rsidRPr="00021A86" w:rsidRDefault="0005711A" w:rsidP="00050141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NZ-ZT</w:t>
            </w:r>
            <w:r w:rsidR="00050141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1Z</w:t>
            </w:r>
            <w:r w:rsidR="00F73726" w:rsidRPr="00F73726">
              <w:rPr>
                <w:sz w:val="16"/>
                <w:szCs w:val="16"/>
              </w:rPr>
              <w:t>-0</w:t>
            </w:r>
            <w:r>
              <w:rPr>
                <w:sz w:val="16"/>
                <w:szCs w:val="16"/>
              </w:rPr>
              <w:t>4L</w:t>
            </w:r>
            <w:r w:rsidR="00F73726" w:rsidRPr="00F73726">
              <w:rPr>
                <w:sz w:val="16"/>
                <w:szCs w:val="16"/>
              </w:rPr>
              <w:t>-</w:t>
            </w:r>
            <w:r w:rsidR="00050141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3</w:t>
            </w:r>
            <w:r w:rsidR="00DB3EDF">
              <w:rPr>
                <w:sz w:val="16"/>
                <w:szCs w:val="16"/>
              </w:rPr>
              <w:t>_20</w:t>
            </w:r>
          </w:p>
        </w:tc>
      </w:tr>
      <w:tr w:rsidR="004469DA" w:rsidRPr="00021A86" w:rsidTr="00207BBF">
        <w:trPr>
          <w:trHeight w:val="227"/>
        </w:trPr>
        <w:tc>
          <w:tcPr>
            <w:tcW w:w="1067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469DA" w:rsidRPr="00021A86" w:rsidRDefault="004469DA" w:rsidP="004469DA">
            <w:pPr>
              <w:spacing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4469DA" w:rsidRPr="00021A86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bCs/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Koordynator 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469DA" w:rsidRPr="004469DA" w:rsidRDefault="00DF227A" w:rsidP="004469DA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Dr hab. Tomasz Niemiec</w:t>
            </w:r>
          </w:p>
        </w:tc>
      </w:tr>
      <w:tr w:rsidR="004469DA" w:rsidRPr="00021A86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bCs/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Prowadzący zajęci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469DA" w:rsidRPr="004C52C2" w:rsidRDefault="004C52C2" w:rsidP="004469DA">
            <w:pPr>
              <w:rPr>
                <w:rFonts w:cstheme="minorHAnsi"/>
                <w:bCs/>
                <w:sz w:val="16"/>
                <w:szCs w:val="16"/>
              </w:rPr>
            </w:pPr>
            <w:r w:rsidRPr="004C52C2">
              <w:rPr>
                <w:rFonts w:cstheme="minorHAnsi"/>
                <w:b/>
                <w:bCs/>
                <w:sz w:val="16"/>
                <w:szCs w:val="16"/>
              </w:rPr>
              <w:t>Pracownicy Samodzielnej Pracowni Żywienia Zwierząt</w:t>
            </w:r>
          </w:p>
        </w:tc>
      </w:tr>
      <w:tr w:rsidR="004469DA" w:rsidRPr="00021A86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bCs/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Jednostka realizując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469DA" w:rsidRPr="004469DA" w:rsidRDefault="007C4516" w:rsidP="004469DA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Instytut Nauk o Zwierzętach, </w:t>
            </w:r>
            <w:r w:rsidR="00DF227A">
              <w:rPr>
                <w:bCs/>
                <w:sz w:val="16"/>
                <w:szCs w:val="16"/>
              </w:rPr>
              <w:t>Samodzielna Pracownia Żywienia Zwierząt</w:t>
            </w:r>
          </w:p>
        </w:tc>
      </w:tr>
      <w:tr w:rsidR="004469DA" w:rsidRPr="00021A86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021A86">
              <w:rPr>
                <w:sz w:val="16"/>
                <w:szCs w:val="16"/>
              </w:rPr>
              <w:t>Jednostka zlecając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469DA" w:rsidRPr="007C4516" w:rsidRDefault="00DF227A" w:rsidP="004469DA">
            <w:pPr>
              <w:spacing w:line="240" w:lineRule="auto"/>
              <w:rPr>
                <w:rFonts w:cstheme="minorHAnsi"/>
                <w:bCs/>
                <w:sz w:val="16"/>
                <w:szCs w:val="16"/>
              </w:rPr>
            </w:pPr>
            <w:r w:rsidRPr="007C4516">
              <w:rPr>
                <w:rFonts w:cstheme="minorHAnsi"/>
                <w:b/>
                <w:bCs/>
                <w:sz w:val="16"/>
                <w:szCs w:val="16"/>
              </w:rPr>
              <w:t>Wydział Hodowli, Bioinżynierii i Ochrony Zwierząt</w:t>
            </w:r>
          </w:p>
        </w:tc>
      </w:tr>
      <w:tr w:rsidR="004469DA" w:rsidRPr="00021A86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Założenia, cele i opis 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469DA" w:rsidRPr="004469DA" w:rsidRDefault="004469DA" w:rsidP="004469DA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4469DA">
              <w:rPr>
                <w:bCs/>
                <w:sz w:val="16"/>
                <w:szCs w:val="16"/>
              </w:rPr>
              <w:t>Cele przedmiotu:  anatomiczne i fizjologiczne podstawy funkcjonowania przewodu pokarmowego zwierząt, specyfika biochemicznych aspektów trawienia i wykorzystania składników pokarmowych zawartych w paszach w zależności od gatunku zwierząt, wszechstronnej oceny jakości pasz</w:t>
            </w:r>
            <w:r>
              <w:rPr>
                <w:bCs/>
                <w:sz w:val="16"/>
                <w:szCs w:val="16"/>
              </w:rPr>
              <w:t>.</w:t>
            </w:r>
          </w:p>
          <w:p w:rsidR="004469DA" w:rsidRPr="004469DA" w:rsidRDefault="004469DA" w:rsidP="00324F77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4469DA">
              <w:rPr>
                <w:bCs/>
                <w:sz w:val="16"/>
                <w:szCs w:val="16"/>
              </w:rPr>
              <w:t>Opis zajęć:  Znaczenie racjonalnego żywienia w produkcji zwierzęcej. Rola i znaczenie składników chemicznych paszy w utrzymaniu homeostazy biochemiczno-fizjologicznej oraz mikrobiologicznej organizmu zwierząt. Regulacja neurohormonalna funkcji przewodu pokarmowego zwierząt. Międzygatunkowa analiza porównawcza biochemii i fizjologii trawienia składników pokarmowych pasz. Skład chemiczny pasz i metody jego analizy. Klasyfikacja, metody oceny wartości pokarmowej i odżywczej pasz stosowanych w żywieniu zwierząt gospodarskich.</w:t>
            </w:r>
          </w:p>
        </w:tc>
      </w:tr>
      <w:tr w:rsidR="004469DA" w:rsidRPr="00021A86" w:rsidTr="000C4232">
        <w:trPr>
          <w:trHeight w:val="883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Formy dydaktyczne, liczba godzin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469DA" w:rsidRDefault="004469DA" w:rsidP="004469DA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 xml:space="preserve">W </w:t>
            </w:r>
            <w:r>
              <w:rPr>
                <w:sz w:val="16"/>
                <w:szCs w:val="16"/>
              </w:rPr>
              <w:t>–</w:t>
            </w:r>
            <w:r w:rsidRPr="00021A86">
              <w:rPr>
                <w:sz w:val="16"/>
                <w:szCs w:val="16"/>
              </w:rPr>
              <w:t xml:space="preserve"> wykład</w:t>
            </w:r>
            <w:r>
              <w:rPr>
                <w:sz w:val="16"/>
                <w:szCs w:val="16"/>
              </w:rPr>
              <w:t xml:space="preserve">, </w:t>
            </w:r>
            <w:r w:rsidRPr="00021A86">
              <w:rPr>
                <w:sz w:val="16"/>
                <w:szCs w:val="16"/>
              </w:rPr>
              <w:t xml:space="preserve"> liczba</w:t>
            </w:r>
            <w:r w:rsidR="00C744B9">
              <w:rPr>
                <w:sz w:val="16"/>
                <w:szCs w:val="16"/>
              </w:rPr>
              <w:t xml:space="preserve"> godzin </w:t>
            </w:r>
            <w:r w:rsidRPr="00021A86">
              <w:rPr>
                <w:sz w:val="16"/>
                <w:szCs w:val="16"/>
              </w:rPr>
              <w:t xml:space="preserve"> </w:t>
            </w:r>
            <w:r w:rsidR="0005711A">
              <w:rPr>
                <w:sz w:val="16"/>
                <w:szCs w:val="16"/>
              </w:rPr>
              <w:t>16</w:t>
            </w:r>
          </w:p>
          <w:p w:rsidR="004469DA" w:rsidRDefault="004469DA" w:rsidP="004469DA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C - ćwiczenia audytoryjne</w:t>
            </w:r>
            <w:r>
              <w:rPr>
                <w:sz w:val="16"/>
                <w:szCs w:val="16"/>
              </w:rPr>
              <w:t xml:space="preserve">, </w:t>
            </w:r>
            <w:r w:rsidRPr="00021A86">
              <w:rPr>
                <w:sz w:val="16"/>
                <w:szCs w:val="16"/>
              </w:rPr>
              <w:t xml:space="preserve"> liczba godzin  </w:t>
            </w:r>
            <w:r w:rsidR="0005711A">
              <w:rPr>
                <w:sz w:val="16"/>
                <w:szCs w:val="16"/>
              </w:rPr>
              <w:t>16</w:t>
            </w:r>
          </w:p>
          <w:p w:rsidR="004469DA" w:rsidRDefault="004469DA" w:rsidP="004469DA">
            <w:pPr>
              <w:spacing w:line="240" w:lineRule="auto"/>
              <w:ind w:left="360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LC - ćwiczenia laboratoryjne</w:t>
            </w:r>
            <w:r>
              <w:rPr>
                <w:sz w:val="16"/>
                <w:szCs w:val="16"/>
              </w:rPr>
              <w:t>,</w:t>
            </w:r>
            <w:r w:rsidRPr="00021A86">
              <w:rPr>
                <w:sz w:val="16"/>
                <w:szCs w:val="16"/>
              </w:rPr>
              <w:t xml:space="preserve"> liczba godzin </w:t>
            </w:r>
          </w:p>
          <w:p w:rsidR="004469DA" w:rsidRPr="00021A86" w:rsidRDefault="004469DA" w:rsidP="00C744B9">
            <w:pPr>
              <w:spacing w:line="240" w:lineRule="auto"/>
              <w:ind w:left="3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4469DA" w:rsidRPr="00021A86" w:rsidTr="000C4232">
        <w:trPr>
          <w:trHeight w:val="57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Metody dydaktycz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469DA" w:rsidRPr="004469DA" w:rsidRDefault="004469DA" w:rsidP="004469DA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4469DA">
              <w:rPr>
                <w:bCs/>
                <w:sz w:val="16"/>
                <w:szCs w:val="16"/>
              </w:rPr>
              <w:t>Wykład, dyskusja, projekty realizowane indywidualnie i ich prezentacja, techniki matematyczne wykorzystywane do oceny pasz w zakresie określania wartości energetycznej, strawności składników pokarmowych oraz  wartości biologicznej białka, konsultacje</w:t>
            </w:r>
          </w:p>
        </w:tc>
      </w:tr>
      <w:tr w:rsidR="004469DA" w:rsidRPr="00021A86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 xml:space="preserve">Wymagania formalne </w:t>
            </w:r>
          </w:p>
          <w:p w:rsidR="004469DA" w:rsidRPr="00021A86" w:rsidRDefault="004469DA" w:rsidP="004469DA">
            <w:pPr>
              <w:spacing w:line="240" w:lineRule="auto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i założenia wstęp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469DA" w:rsidRPr="004469DA" w:rsidRDefault="004469DA" w:rsidP="004469DA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4469DA">
              <w:rPr>
                <w:bCs/>
                <w:sz w:val="16"/>
                <w:szCs w:val="16"/>
              </w:rPr>
              <w:t>Wiedza z zakresu anatomii i fizjologii zwierząt, znajomość podstawowych procesów biochemicznych zachodzących w organizmie zwierząt, umiejętność indywidualnego przygotowania i prezentacji problemu, umiejętność korzystania z materiałów źródłowych, umiejętność kojarzenia i syntezy danych</w:t>
            </w:r>
          </w:p>
        </w:tc>
      </w:tr>
      <w:tr w:rsidR="004469DA" w:rsidRPr="00021A86" w:rsidTr="000C4232">
        <w:trPr>
          <w:trHeight w:val="907"/>
        </w:trPr>
        <w:tc>
          <w:tcPr>
            <w:tcW w:w="2480" w:type="dxa"/>
            <w:gridSpan w:val="2"/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bCs/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Efekty uczenia się:</w:t>
            </w:r>
          </w:p>
        </w:tc>
        <w:tc>
          <w:tcPr>
            <w:tcW w:w="2990" w:type="dxa"/>
            <w:gridSpan w:val="3"/>
            <w:vAlign w:val="center"/>
          </w:tcPr>
          <w:p w:rsidR="004469DA" w:rsidRPr="00F73726" w:rsidRDefault="004469DA" w:rsidP="004469DA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Wiedza:</w:t>
            </w:r>
          </w:p>
          <w:p w:rsidR="004469DA" w:rsidRPr="00F73726" w:rsidRDefault="004469DA" w:rsidP="004469DA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W1</w:t>
            </w:r>
            <w:r w:rsidR="00785D98" w:rsidRPr="00F73726">
              <w:rPr>
                <w:bCs/>
                <w:sz w:val="16"/>
                <w:szCs w:val="16"/>
              </w:rPr>
              <w:t xml:space="preserve"> -  biochemiczne i fizjologiczne podstawy funkcjonowania przewodu pokarmowego zwierząt gospodarskich, a także wpływ składników chemicznych paszy na utrzymanie prawidłowej homeostazy organizmu zwierząt na każdym etapie jego rozwoju (szczególnie okres młodociany, rozrodu, ciąży i laktacji) i produktywności.</w:t>
            </w:r>
          </w:p>
          <w:p w:rsidR="004469DA" w:rsidRPr="00F73726" w:rsidRDefault="004469DA" w:rsidP="00785D98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W2</w:t>
            </w:r>
            <w:r w:rsidR="00785D98" w:rsidRPr="00F73726">
              <w:rPr>
                <w:bCs/>
                <w:sz w:val="16"/>
                <w:szCs w:val="16"/>
              </w:rPr>
              <w:t>-  systemy wartościowania pasz,</w:t>
            </w:r>
          </w:p>
          <w:p w:rsidR="00785D98" w:rsidRPr="00F73726" w:rsidRDefault="00785D98" w:rsidP="00785D98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W3 -  techniki matematyczne służące do opisu zjawisk i procesów zachodzących w przewodzie pokarmowym oraz tkankach zwierząt gospodarskich oraz w ich środowisku.</w:t>
            </w:r>
          </w:p>
          <w:p w:rsidR="00785D98" w:rsidRPr="00021A86" w:rsidRDefault="00785D98" w:rsidP="00785D98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W4 -  wpływ mikroflory korzystnej i patogennej  na biochemiczne i fizjologiczne podstawy funkcjonowania przewodu pokarmowego oraz utrzymanie prawidłowej homeostazy zwierząt gospodarskich</w:t>
            </w:r>
          </w:p>
        </w:tc>
        <w:tc>
          <w:tcPr>
            <w:tcW w:w="2680" w:type="dxa"/>
            <w:gridSpan w:val="3"/>
            <w:vAlign w:val="center"/>
          </w:tcPr>
          <w:p w:rsidR="004469DA" w:rsidRPr="00F73726" w:rsidRDefault="004469DA" w:rsidP="004469DA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Umiejętności:</w:t>
            </w:r>
          </w:p>
          <w:p w:rsidR="004469DA" w:rsidRPr="00F73726" w:rsidRDefault="004469DA" w:rsidP="004469DA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U1</w:t>
            </w:r>
            <w:r w:rsidR="00785D98" w:rsidRPr="00F73726">
              <w:rPr>
                <w:bCs/>
                <w:sz w:val="16"/>
                <w:szCs w:val="16"/>
              </w:rPr>
              <w:t xml:space="preserve"> -  Analizować zagrożenia i korzyści wynikające z właściwości roślin paszowych w stosunku do zwierząt</w:t>
            </w:r>
          </w:p>
          <w:p w:rsidR="004469DA" w:rsidRPr="00F73726" w:rsidRDefault="004469DA" w:rsidP="00F73726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U2</w:t>
            </w:r>
            <w:r w:rsidR="00F73726" w:rsidRPr="00F73726">
              <w:rPr>
                <w:bCs/>
                <w:sz w:val="16"/>
                <w:szCs w:val="16"/>
              </w:rPr>
              <w:t xml:space="preserve"> -  Oceniać zależności między składnikiem pokarmowych lub jego metabolitem a zwierzęciem na poziomie komórek, tkanek i pojedynczych organizmów</w:t>
            </w:r>
          </w:p>
          <w:p w:rsidR="00F73726" w:rsidRPr="00021A86" w:rsidRDefault="0082797C" w:rsidP="00F73726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U3</w:t>
            </w:r>
            <w:r w:rsidR="00F73726" w:rsidRPr="00F73726">
              <w:rPr>
                <w:bCs/>
                <w:sz w:val="16"/>
                <w:szCs w:val="16"/>
              </w:rPr>
              <w:t xml:space="preserve"> -  Dokonywać pomiarów i wyznaczać wartości oraz oceniać wiarygodność podstawowych wielkości statystycznych, biochemicznych i fizjologicznych</w:t>
            </w:r>
          </w:p>
        </w:tc>
        <w:tc>
          <w:tcPr>
            <w:tcW w:w="2520" w:type="dxa"/>
            <w:gridSpan w:val="4"/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bCs/>
                <w:sz w:val="16"/>
                <w:szCs w:val="16"/>
              </w:rPr>
            </w:pPr>
            <w:r w:rsidRPr="00021A86">
              <w:rPr>
                <w:bCs/>
                <w:sz w:val="16"/>
                <w:szCs w:val="16"/>
              </w:rPr>
              <w:t>Kompetencje:</w:t>
            </w:r>
          </w:p>
          <w:p w:rsidR="004469DA" w:rsidRPr="00F73726" w:rsidRDefault="004469DA" w:rsidP="004469DA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K1</w:t>
            </w:r>
            <w:r w:rsidR="00F73726" w:rsidRPr="00F73726">
              <w:rPr>
                <w:bCs/>
                <w:sz w:val="16"/>
                <w:szCs w:val="16"/>
              </w:rPr>
              <w:t xml:space="preserve"> -  właściwego definiowania celi realizowanych samodzielnie lub grupowo zadań</w:t>
            </w:r>
          </w:p>
          <w:p w:rsidR="004469DA" w:rsidRPr="00021A86" w:rsidRDefault="004469DA" w:rsidP="00F73726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K2</w:t>
            </w:r>
            <w:r w:rsidR="00F73726" w:rsidRPr="00F73726">
              <w:rPr>
                <w:bCs/>
                <w:sz w:val="16"/>
                <w:szCs w:val="16"/>
              </w:rPr>
              <w:t xml:space="preserve"> -  określenia wpływu intensywnego żywienia na środowisko oraz żywienia na jakość produktów odzwierzęcych</w:t>
            </w:r>
          </w:p>
        </w:tc>
      </w:tr>
      <w:tr w:rsidR="001D5BE0" w:rsidRPr="00021A86" w:rsidTr="008C5679">
        <w:trPr>
          <w:trHeight w:val="950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1D5BE0" w:rsidRPr="00021A86" w:rsidRDefault="001D5BE0" w:rsidP="001D5BE0">
            <w:pPr>
              <w:spacing w:line="240" w:lineRule="auto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Sposób weryfikacji efektów uczenia się:</w:t>
            </w:r>
          </w:p>
        </w:tc>
        <w:tc>
          <w:tcPr>
            <w:tcW w:w="8190" w:type="dxa"/>
            <w:gridSpan w:val="10"/>
            <w:vAlign w:val="center"/>
          </w:tcPr>
          <w:p w:rsidR="001D5BE0" w:rsidRDefault="001D5BE0" w:rsidP="001D5BE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W1, </w:t>
            </w:r>
            <w:r>
              <w:rPr>
                <w:rFonts w:ascii="Arial" w:hAnsi="Arial" w:cs="Arial"/>
                <w:sz w:val="16"/>
                <w:szCs w:val="16"/>
              </w:rPr>
              <w:t xml:space="preserve">W2, </w:t>
            </w:r>
            <w:r>
              <w:rPr>
                <w:rFonts w:ascii="Arial" w:hAnsi="Arial" w:cs="Arial"/>
                <w:sz w:val="16"/>
                <w:szCs w:val="16"/>
              </w:rPr>
              <w:t xml:space="preserve">W4, </w:t>
            </w:r>
            <w:r>
              <w:rPr>
                <w:rFonts w:ascii="Arial" w:hAnsi="Arial" w:cs="Arial"/>
                <w:sz w:val="16"/>
                <w:szCs w:val="16"/>
              </w:rPr>
              <w:t xml:space="preserve">U1, </w:t>
            </w:r>
            <w:r>
              <w:rPr>
                <w:rFonts w:ascii="Arial" w:hAnsi="Arial" w:cs="Arial"/>
                <w:sz w:val="16"/>
                <w:szCs w:val="16"/>
              </w:rPr>
              <w:t>U2, K2 egzamin pisemny</w:t>
            </w:r>
          </w:p>
          <w:p w:rsidR="001D5BE0" w:rsidRDefault="001D5BE0" w:rsidP="001D5BE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2, W3, U1, U3, K2 kolokwium pisemne</w:t>
            </w:r>
          </w:p>
          <w:p w:rsidR="001D5BE0" w:rsidRPr="00F73726" w:rsidRDefault="001D5BE0" w:rsidP="001D5BE0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2, U1, U3, K1 ocena multimedialnych prezentacji indywidualnych z wybranych zagadnień żywieniowych</w:t>
            </w:r>
          </w:p>
        </w:tc>
      </w:tr>
      <w:tr w:rsidR="001D5BE0" w:rsidRPr="00021A86" w:rsidTr="008C5679">
        <w:trPr>
          <w:trHeight w:val="505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1D5BE0" w:rsidRPr="00021A86" w:rsidRDefault="001D5BE0" w:rsidP="001D5BE0">
            <w:pPr>
              <w:spacing w:line="240" w:lineRule="auto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Forma dokumentacji osiągniętych efektów uczenia się:</w:t>
            </w:r>
          </w:p>
        </w:tc>
        <w:tc>
          <w:tcPr>
            <w:tcW w:w="8190" w:type="dxa"/>
            <w:gridSpan w:val="10"/>
            <w:vAlign w:val="center"/>
          </w:tcPr>
          <w:p w:rsidR="001D5BE0" w:rsidRPr="00F73726" w:rsidRDefault="001D5BE0" w:rsidP="001D5BE0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Dokumentacja elektroniczna prezentacji (</w:t>
            </w:r>
            <w:r w:rsidRPr="00384179">
              <w:rPr>
                <w:b/>
                <w:bCs/>
                <w:sz w:val="16"/>
                <w:szCs w:val="16"/>
              </w:rPr>
              <w:t>3</w:t>
            </w:r>
            <w:r>
              <w:rPr>
                <w:bCs/>
                <w:sz w:val="16"/>
                <w:szCs w:val="16"/>
              </w:rPr>
              <w:t>), wyników zaliczenia ćwiczeń (</w:t>
            </w:r>
            <w:r w:rsidRPr="00384179">
              <w:rPr>
                <w:b/>
                <w:bCs/>
                <w:sz w:val="16"/>
                <w:szCs w:val="16"/>
              </w:rPr>
              <w:t>2</w:t>
            </w:r>
            <w:r>
              <w:rPr>
                <w:bCs/>
                <w:sz w:val="16"/>
                <w:szCs w:val="16"/>
              </w:rPr>
              <w:t>) i wyników egzaminu z wykładu (</w:t>
            </w:r>
            <w:r w:rsidRPr="00384179">
              <w:rPr>
                <w:b/>
                <w:bCs/>
                <w:sz w:val="16"/>
                <w:szCs w:val="16"/>
              </w:rPr>
              <w:t>1</w:t>
            </w:r>
            <w:r>
              <w:rPr>
                <w:bCs/>
                <w:sz w:val="16"/>
                <w:szCs w:val="16"/>
              </w:rPr>
              <w:t>)</w:t>
            </w:r>
          </w:p>
        </w:tc>
      </w:tr>
      <w:tr w:rsidR="001D5BE0" w:rsidRPr="00021A86" w:rsidTr="008C5679">
        <w:trPr>
          <w:trHeight w:val="527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1D5BE0" w:rsidRPr="00021A86" w:rsidRDefault="001D5BE0" w:rsidP="001D5BE0">
            <w:pPr>
              <w:spacing w:line="240" w:lineRule="auto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Elementy i wagi mające wpływ</w:t>
            </w:r>
          </w:p>
          <w:p w:rsidR="001D5BE0" w:rsidRPr="00021A86" w:rsidRDefault="001D5BE0" w:rsidP="001D5BE0">
            <w:pPr>
              <w:spacing w:line="240" w:lineRule="auto"/>
              <w:rPr>
                <w:bCs/>
                <w:sz w:val="16"/>
                <w:szCs w:val="16"/>
                <w:vertAlign w:val="superscript"/>
              </w:rPr>
            </w:pPr>
            <w:r w:rsidRPr="00021A86">
              <w:rPr>
                <w:sz w:val="16"/>
                <w:szCs w:val="16"/>
              </w:rPr>
              <w:t>na ocenę końcową:</w:t>
            </w:r>
          </w:p>
        </w:tc>
        <w:tc>
          <w:tcPr>
            <w:tcW w:w="8190" w:type="dxa"/>
            <w:gridSpan w:val="10"/>
            <w:vAlign w:val="center"/>
          </w:tcPr>
          <w:p w:rsidR="001D5BE0" w:rsidRPr="00F73726" w:rsidRDefault="001D5BE0" w:rsidP="001D5BE0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1 - 50%; 2 - 30%; 3 - 20%</w:t>
            </w:r>
          </w:p>
        </w:tc>
      </w:tr>
      <w:tr w:rsidR="004469DA" w:rsidRPr="00021A86" w:rsidTr="000C4232">
        <w:trPr>
          <w:trHeight w:val="340"/>
        </w:trPr>
        <w:tc>
          <w:tcPr>
            <w:tcW w:w="2480" w:type="dxa"/>
            <w:gridSpan w:val="2"/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021A86">
              <w:rPr>
                <w:sz w:val="16"/>
                <w:szCs w:val="16"/>
              </w:rPr>
              <w:t>Miejsce realizacji zajęć:</w:t>
            </w:r>
          </w:p>
        </w:tc>
        <w:tc>
          <w:tcPr>
            <w:tcW w:w="8190" w:type="dxa"/>
            <w:gridSpan w:val="10"/>
            <w:vAlign w:val="center"/>
          </w:tcPr>
          <w:p w:rsidR="004469DA" w:rsidRPr="00F73726" w:rsidRDefault="004469DA" w:rsidP="00F73726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sala dydaktyczna</w:t>
            </w:r>
          </w:p>
        </w:tc>
      </w:tr>
      <w:tr w:rsidR="004469DA" w:rsidRPr="00021A86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sz w:val="16"/>
                <w:szCs w:val="16"/>
              </w:rPr>
            </w:pPr>
            <w:r w:rsidRPr="00021A86">
              <w:rPr>
                <w:sz w:val="16"/>
                <w:szCs w:val="16"/>
              </w:rPr>
              <w:t>Literatura podstawowa i uzupełniająca:</w:t>
            </w:r>
          </w:p>
          <w:p w:rsidR="004469DA" w:rsidRPr="00F73726" w:rsidRDefault="004469DA" w:rsidP="00F73726">
            <w:pPr>
              <w:spacing w:line="240" w:lineRule="auto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 xml:space="preserve">1. Żywienie zwierząt i paszoznawstwo. t. 1, 2, 3, (Red). D. Jamroz , A. Potkański. Wydawnictwo Naukowe PWN, 2004;   </w:t>
            </w:r>
          </w:p>
          <w:p w:rsidR="004469DA" w:rsidRPr="00F73726" w:rsidRDefault="004469DA" w:rsidP="00F73726">
            <w:pPr>
              <w:spacing w:line="240" w:lineRule="auto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 xml:space="preserve">2. Podstawy żywienia zwierząt" (Red). M. </w:t>
            </w:r>
            <w:proofErr w:type="spellStart"/>
            <w:r w:rsidRPr="00F73726">
              <w:rPr>
                <w:bCs/>
                <w:sz w:val="16"/>
                <w:szCs w:val="16"/>
              </w:rPr>
              <w:t>Dymnicka</w:t>
            </w:r>
            <w:proofErr w:type="spellEnd"/>
            <w:r w:rsidRPr="00F73726">
              <w:rPr>
                <w:bCs/>
                <w:sz w:val="16"/>
                <w:szCs w:val="16"/>
              </w:rPr>
              <w:t>, L. Sokół, Wydawnictwo SGGW, Warszawa, 2001</w:t>
            </w:r>
          </w:p>
          <w:p w:rsidR="004469DA" w:rsidRPr="00F73726" w:rsidRDefault="004469DA" w:rsidP="00F73726">
            <w:pPr>
              <w:spacing w:line="240" w:lineRule="auto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 xml:space="preserve">3. Pasze (Red.) J. </w:t>
            </w:r>
            <w:proofErr w:type="spellStart"/>
            <w:r w:rsidRPr="00F73726">
              <w:rPr>
                <w:bCs/>
                <w:sz w:val="16"/>
                <w:szCs w:val="16"/>
              </w:rPr>
              <w:t>Chachułowa</w:t>
            </w:r>
            <w:proofErr w:type="spellEnd"/>
            <w:r w:rsidRPr="00F73726">
              <w:rPr>
                <w:bCs/>
                <w:sz w:val="16"/>
                <w:szCs w:val="16"/>
              </w:rPr>
              <w:t>; Warszawa, 1997.</w:t>
            </w:r>
          </w:p>
          <w:p w:rsidR="004469DA" w:rsidRPr="00021A86" w:rsidRDefault="004469DA" w:rsidP="004469DA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4469DA" w:rsidRPr="00021A86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4469DA" w:rsidRPr="00021A86" w:rsidRDefault="004469DA" w:rsidP="004469DA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021A86">
              <w:rPr>
                <w:sz w:val="16"/>
                <w:szCs w:val="16"/>
              </w:rPr>
              <w:t>UWAGI</w:t>
            </w:r>
          </w:p>
          <w:p w:rsidR="004469DA" w:rsidRPr="00021A86" w:rsidRDefault="004469DA" w:rsidP="004469DA">
            <w:pPr>
              <w:spacing w:line="240" w:lineRule="auto"/>
              <w:rPr>
                <w:sz w:val="16"/>
                <w:szCs w:val="16"/>
              </w:rPr>
            </w:pPr>
          </w:p>
        </w:tc>
      </w:tr>
    </w:tbl>
    <w:p w:rsidR="008F7E6F" w:rsidRDefault="008F7E6F">
      <w:pPr>
        <w:rPr>
          <w:sz w:val="16"/>
        </w:rPr>
      </w:pPr>
    </w:p>
    <w:p w:rsidR="00ED11F9" w:rsidRPr="00582090" w:rsidRDefault="00ED11F9" w:rsidP="00ED11F9">
      <w:pPr>
        <w:rPr>
          <w:sz w:val="16"/>
        </w:rPr>
      </w:pPr>
      <w:r w:rsidRPr="00582090">
        <w:rPr>
          <w:sz w:val="16"/>
        </w:rPr>
        <w:t xml:space="preserve">Wskaźniki ilościowe </w:t>
      </w:r>
      <w:r>
        <w:rPr>
          <w:sz w:val="16"/>
        </w:rPr>
        <w:t>charakteryzujące moduł/przedmiot:</w:t>
      </w:r>
    </w:p>
    <w:tbl>
      <w:tblPr>
        <w:tblpPr w:leftFromText="141" w:rightFromText="141" w:vertAnchor="text" w:horzAnchor="margin" w:tblpX="-40" w:tblpY="128"/>
        <w:tblW w:w="10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0"/>
        <w:gridCol w:w="1440"/>
      </w:tblGrid>
      <w:tr w:rsidR="00ED11F9" w:rsidRPr="00A87261" w:rsidTr="006478A0">
        <w:trPr>
          <w:trHeight w:val="536"/>
        </w:trPr>
        <w:tc>
          <w:tcPr>
            <w:tcW w:w="9070" w:type="dxa"/>
            <w:vAlign w:val="center"/>
          </w:tcPr>
          <w:p w:rsidR="00ED11F9" w:rsidRPr="00582090" w:rsidRDefault="00ED11F9" w:rsidP="008F7E6F">
            <w:pPr>
              <w:rPr>
                <w:sz w:val="18"/>
                <w:szCs w:val="18"/>
                <w:vertAlign w:val="superscript"/>
              </w:rPr>
            </w:pPr>
            <w:r w:rsidRPr="00096771">
              <w:rPr>
                <w:bCs/>
                <w:sz w:val="18"/>
                <w:szCs w:val="18"/>
              </w:rPr>
              <w:t>Szacunkow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5226EB">
              <w:rPr>
                <w:bCs/>
                <w:sz w:val="18"/>
                <w:szCs w:val="18"/>
              </w:rPr>
              <w:t>sumaryczn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096771">
              <w:rPr>
                <w:bCs/>
                <w:sz w:val="18"/>
                <w:szCs w:val="18"/>
              </w:rPr>
              <w:t>liczba godzin pracy studenta</w:t>
            </w:r>
            <w:r>
              <w:rPr>
                <w:bCs/>
                <w:sz w:val="18"/>
                <w:szCs w:val="18"/>
              </w:rPr>
              <w:t xml:space="preserve"> (kontaktowych i pracy własnej) </w:t>
            </w:r>
            <w:r w:rsidRPr="00096771">
              <w:rPr>
                <w:bCs/>
                <w:sz w:val="18"/>
                <w:szCs w:val="18"/>
              </w:rPr>
              <w:t>niezbędna dla osiągnięcia zakładanych</w:t>
            </w:r>
            <w:r w:rsidR="008F7E6F">
              <w:rPr>
                <w:bCs/>
                <w:sz w:val="18"/>
                <w:szCs w:val="18"/>
              </w:rPr>
              <w:t xml:space="preserve"> dla zajęć</w:t>
            </w:r>
            <w:r w:rsidRPr="00096771">
              <w:rPr>
                <w:bCs/>
                <w:sz w:val="18"/>
                <w:szCs w:val="18"/>
              </w:rPr>
              <w:t xml:space="preserve"> efektów </w:t>
            </w:r>
            <w:r w:rsidR="008F7E6F">
              <w:rPr>
                <w:bCs/>
                <w:sz w:val="18"/>
                <w:szCs w:val="18"/>
              </w:rPr>
              <w:t>uczenia się</w:t>
            </w:r>
            <w:r>
              <w:rPr>
                <w:bCs/>
                <w:sz w:val="18"/>
                <w:szCs w:val="18"/>
              </w:rPr>
              <w:t xml:space="preserve"> - na tej podstawie należy wypełnić pole ECTS:</w:t>
            </w:r>
          </w:p>
        </w:tc>
        <w:tc>
          <w:tcPr>
            <w:tcW w:w="1440" w:type="dxa"/>
            <w:vAlign w:val="center"/>
          </w:tcPr>
          <w:p w:rsidR="00ED11F9" w:rsidRPr="00A87261" w:rsidRDefault="004469DA" w:rsidP="006478A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115 </w:t>
            </w:r>
            <w:r w:rsidR="00ED11F9">
              <w:rPr>
                <w:b/>
                <w:bCs/>
                <w:sz w:val="18"/>
                <w:szCs w:val="18"/>
              </w:rPr>
              <w:t>h</w:t>
            </w:r>
          </w:p>
        </w:tc>
      </w:tr>
      <w:tr w:rsidR="00ED11F9" w:rsidRPr="00A87261" w:rsidTr="006478A0">
        <w:trPr>
          <w:trHeight w:val="476"/>
        </w:trPr>
        <w:tc>
          <w:tcPr>
            <w:tcW w:w="9070" w:type="dxa"/>
            <w:vAlign w:val="center"/>
          </w:tcPr>
          <w:p w:rsidR="00ED11F9" w:rsidRPr="00B40FA9" w:rsidRDefault="00ED11F9" w:rsidP="006478A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Ł</w:t>
            </w:r>
            <w:r w:rsidRPr="00B40FA9">
              <w:rPr>
                <w:bCs/>
                <w:sz w:val="18"/>
                <w:szCs w:val="18"/>
              </w:rPr>
              <w:t>ączna liczba punktów ECTS, którą student uzyskuje na zajęciach wymagających bezpośredniego udziału nauczycieli akademickich</w:t>
            </w:r>
            <w:r w:rsidR="008F7E6F">
              <w:rPr>
                <w:bCs/>
                <w:sz w:val="18"/>
                <w:szCs w:val="18"/>
              </w:rPr>
              <w:t xml:space="preserve"> lub innych osób prowadzących zajęcia</w:t>
            </w:r>
            <w:r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1440" w:type="dxa"/>
            <w:vAlign w:val="center"/>
          </w:tcPr>
          <w:p w:rsidR="00ED11F9" w:rsidRPr="00A87261" w:rsidRDefault="0005711A" w:rsidP="006478A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,3</w:t>
            </w:r>
            <w:r w:rsidR="00ED11F9">
              <w:rPr>
                <w:b/>
                <w:bCs/>
                <w:sz w:val="18"/>
                <w:szCs w:val="18"/>
              </w:rPr>
              <w:t xml:space="preserve"> ECTS</w:t>
            </w:r>
          </w:p>
        </w:tc>
      </w:tr>
    </w:tbl>
    <w:p w:rsidR="00ED11F9" w:rsidRDefault="00ED11F9" w:rsidP="00ED11F9"/>
    <w:p w:rsidR="00ED11F9" w:rsidRPr="00387646" w:rsidRDefault="00ED11F9" w:rsidP="00ED11F9">
      <w:pPr>
        <w:rPr>
          <w:sz w:val="16"/>
        </w:rPr>
      </w:pPr>
      <w:r w:rsidRPr="0058648C">
        <w:rPr>
          <w:sz w:val="18"/>
        </w:rPr>
        <w:t xml:space="preserve">Tabela </w:t>
      </w:r>
      <w:r>
        <w:rPr>
          <w:sz w:val="18"/>
        </w:rPr>
        <w:t>zgodności</w:t>
      </w:r>
      <w:r w:rsidRPr="0058648C">
        <w:rPr>
          <w:sz w:val="18"/>
        </w:rPr>
        <w:t xml:space="preserve"> kierunkowych efektów </w:t>
      </w:r>
      <w:r w:rsidR="00EE4F54">
        <w:rPr>
          <w:sz w:val="18"/>
        </w:rPr>
        <w:t>uczenia się</w:t>
      </w:r>
      <w:r w:rsidRPr="0058648C">
        <w:rPr>
          <w:sz w:val="18"/>
        </w:rPr>
        <w:t xml:space="preserve"> </w:t>
      </w:r>
      <w:r w:rsidRPr="00DC6602">
        <w:rPr>
          <w:sz w:val="18"/>
        </w:rPr>
        <w:t>z</w:t>
      </w:r>
      <w:r>
        <w:rPr>
          <w:sz w:val="18"/>
        </w:rPr>
        <w:t xml:space="preserve"> </w:t>
      </w:r>
      <w:r w:rsidRPr="0058648C">
        <w:rPr>
          <w:sz w:val="18"/>
        </w:rPr>
        <w:t>efektami przedmiotu</w:t>
      </w:r>
      <w:r>
        <w:rPr>
          <w:sz w:val="18"/>
        </w:rPr>
        <w:t>:</w:t>
      </w:r>
    </w:p>
    <w:p w:rsidR="00ED11F9" w:rsidRPr="0058648C" w:rsidRDefault="00ED11F9" w:rsidP="00ED11F9">
      <w:pPr>
        <w:rPr>
          <w:vertAlign w:val="superscript"/>
        </w:rPr>
      </w:pPr>
    </w:p>
    <w:tbl>
      <w:tblPr>
        <w:tblW w:w="10492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7"/>
        <w:gridCol w:w="4563"/>
        <w:gridCol w:w="3001"/>
        <w:gridCol w:w="1381"/>
      </w:tblGrid>
      <w:tr w:rsidR="0093211F" w:rsidRPr="00021A86" w:rsidTr="0093211F">
        <w:tc>
          <w:tcPr>
            <w:tcW w:w="1547" w:type="dxa"/>
          </w:tcPr>
          <w:p w:rsidR="0093211F" w:rsidRPr="00021A86" w:rsidRDefault="0093211F" w:rsidP="006478A0">
            <w:pPr>
              <w:jc w:val="center"/>
              <w:rPr>
                <w:bCs/>
                <w:sz w:val="16"/>
                <w:szCs w:val="16"/>
              </w:rPr>
            </w:pPr>
            <w:r w:rsidRPr="00021A86">
              <w:rPr>
                <w:bCs/>
                <w:sz w:val="16"/>
                <w:szCs w:val="16"/>
              </w:rPr>
              <w:t>kategoria efektu</w:t>
            </w:r>
          </w:p>
        </w:tc>
        <w:tc>
          <w:tcPr>
            <w:tcW w:w="4563" w:type="dxa"/>
          </w:tcPr>
          <w:p w:rsidR="0093211F" w:rsidRPr="00021A86" w:rsidRDefault="0093211F" w:rsidP="006478A0">
            <w:pPr>
              <w:jc w:val="center"/>
              <w:rPr>
                <w:bCs/>
                <w:sz w:val="16"/>
                <w:szCs w:val="16"/>
              </w:rPr>
            </w:pPr>
            <w:r w:rsidRPr="00021A86">
              <w:rPr>
                <w:bCs/>
                <w:sz w:val="16"/>
                <w:szCs w:val="16"/>
              </w:rPr>
              <w:t>Efekty uczenia się dla zajęć:</w:t>
            </w:r>
          </w:p>
        </w:tc>
        <w:tc>
          <w:tcPr>
            <w:tcW w:w="3001" w:type="dxa"/>
          </w:tcPr>
          <w:p w:rsidR="0093211F" w:rsidRPr="00021A86" w:rsidRDefault="0093211F" w:rsidP="008F7E6F">
            <w:pPr>
              <w:jc w:val="center"/>
              <w:rPr>
                <w:bCs/>
                <w:sz w:val="16"/>
                <w:szCs w:val="16"/>
              </w:rPr>
            </w:pPr>
            <w:r w:rsidRPr="00021A86">
              <w:rPr>
                <w:bCs/>
                <w:sz w:val="16"/>
                <w:szCs w:val="16"/>
              </w:rPr>
              <w:t>Odniesienie do efektów dla programu studiów dla kierunku</w:t>
            </w:r>
          </w:p>
        </w:tc>
        <w:tc>
          <w:tcPr>
            <w:tcW w:w="1381" w:type="dxa"/>
          </w:tcPr>
          <w:p w:rsidR="0093211F" w:rsidRPr="00021A86" w:rsidRDefault="0093211F" w:rsidP="008F7E6F">
            <w:pPr>
              <w:jc w:val="center"/>
              <w:rPr>
                <w:bCs/>
                <w:sz w:val="16"/>
                <w:szCs w:val="16"/>
                <w:vertAlign w:val="superscript"/>
              </w:rPr>
            </w:pPr>
            <w:r w:rsidRPr="00021A86">
              <w:rPr>
                <w:rFonts w:cs="Times New Roman"/>
                <w:sz w:val="16"/>
                <w:szCs w:val="16"/>
              </w:rPr>
              <w:t>Oddziaływanie zajęć na efekt kierunkowy*</w:t>
            </w:r>
            <w:r w:rsidRPr="00021A86">
              <w:rPr>
                <w:rFonts w:cs="Times New Roman"/>
                <w:sz w:val="16"/>
                <w:szCs w:val="16"/>
                <w:vertAlign w:val="superscript"/>
              </w:rPr>
              <w:t>)</w:t>
            </w:r>
          </w:p>
        </w:tc>
      </w:tr>
      <w:tr w:rsidR="004469DA" w:rsidRPr="00021A86" w:rsidTr="0093211F">
        <w:tc>
          <w:tcPr>
            <w:tcW w:w="1547" w:type="dxa"/>
          </w:tcPr>
          <w:p w:rsidR="004469DA" w:rsidRPr="00021A86" w:rsidRDefault="004469DA" w:rsidP="006478A0">
            <w:pPr>
              <w:rPr>
                <w:bCs/>
                <w:color w:val="A6A6A6"/>
                <w:sz w:val="16"/>
                <w:szCs w:val="16"/>
              </w:rPr>
            </w:pPr>
            <w:r w:rsidRPr="00021A86">
              <w:rPr>
                <w:bCs/>
                <w:color w:val="A6A6A6"/>
                <w:sz w:val="16"/>
                <w:szCs w:val="16"/>
              </w:rPr>
              <w:t>Wiedza – W1</w:t>
            </w:r>
          </w:p>
        </w:tc>
        <w:tc>
          <w:tcPr>
            <w:tcW w:w="4563" w:type="dxa"/>
          </w:tcPr>
          <w:p w:rsidR="004469DA" w:rsidRPr="00F73726" w:rsidRDefault="004469DA" w:rsidP="00F73726">
            <w:pPr>
              <w:spacing w:line="240" w:lineRule="auto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biochemiczne i fizjologiczne podstawy funkcjonowania przewodu pokarmowego zwierząt gospodarskich, a także wpływ składników chemicznych paszy na utrzymanie prawidłowej homeostazy organizmu zwierząt na każdym etapie jego rozwoju (szczególnie okres młodociany, rozrodu, ciąży i laktacji) i produktywności.</w:t>
            </w:r>
          </w:p>
        </w:tc>
        <w:tc>
          <w:tcPr>
            <w:tcW w:w="300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K_W01</w:t>
            </w:r>
            <w:r w:rsidR="00B86209">
              <w:rPr>
                <w:bCs/>
                <w:sz w:val="16"/>
                <w:szCs w:val="16"/>
              </w:rPr>
              <w:t>, K_W02</w:t>
            </w:r>
          </w:p>
        </w:tc>
        <w:tc>
          <w:tcPr>
            <w:tcW w:w="138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</w:t>
            </w:r>
            <w:r w:rsidR="003A5B65">
              <w:rPr>
                <w:bCs/>
                <w:sz w:val="16"/>
                <w:szCs w:val="16"/>
              </w:rPr>
              <w:t>, 2</w:t>
            </w:r>
          </w:p>
        </w:tc>
      </w:tr>
      <w:tr w:rsidR="004469DA" w:rsidRPr="00021A86" w:rsidTr="0093211F">
        <w:tc>
          <w:tcPr>
            <w:tcW w:w="1547" w:type="dxa"/>
          </w:tcPr>
          <w:p w:rsidR="004469DA" w:rsidRPr="00021A86" w:rsidRDefault="004469DA" w:rsidP="006478A0">
            <w:pPr>
              <w:rPr>
                <w:bCs/>
                <w:color w:val="A6A6A6"/>
                <w:sz w:val="16"/>
                <w:szCs w:val="16"/>
              </w:rPr>
            </w:pPr>
            <w:r w:rsidRPr="00021A86">
              <w:rPr>
                <w:bCs/>
                <w:color w:val="A6A6A6"/>
                <w:sz w:val="16"/>
                <w:szCs w:val="16"/>
              </w:rPr>
              <w:t>Wiedza – W2</w:t>
            </w:r>
          </w:p>
        </w:tc>
        <w:tc>
          <w:tcPr>
            <w:tcW w:w="4563" w:type="dxa"/>
          </w:tcPr>
          <w:p w:rsidR="004469DA" w:rsidRPr="00F73726" w:rsidRDefault="004469DA" w:rsidP="00F73726">
            <w:pPr>
              <w:spacing w:line="240" w:lineRule="auto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 xml:space="preserve">systemy wartościowania pasz, </w:t>
            </w:r>
          </w:p>
        </w:tc>
        <w:tc>
          <w:tcPr>
            <w:tcW w:w="300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K_W06</w:t>
            </w:r>
          </w:p>
        </w:tc>
        <w:tc>
          <w:tcPr>
            <w:tcW w:w="138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</w:t>
            </w:r>
          </w:p>
        </w:tc>
      </w:tr>
      <w:tr w:rsidR="004469DA" w:rsidRPr="00021A86" w:rsidTr="0093211F">
        <w:tc>
          <w:tcPr>
            <w:tcW w:w="1547" w:type="dxa"/>
          </w:tcPr>
          <w:p w:rsidR="004469DA" w:rsidRPr="00021A86" w:rsidRDefault="00785D98" w:rsidP="006478A0">
            <w:pPr>
              <w:rPr>
                <w:bCs/>
                <w:color w:val="A6A6A6"/>
                <w:sz w:val="16"/>
                <w:szCs w:val="16"/>
              </w:rPr>
            </w:pPr>
            <w:r w:rsidRPr="00021A86">
              <w:rPr>
                <w:bCs/>
                <w:color w:val="A6A6A6"/>
                <w:sz w:val="16"/>
                <w:szCs w:val="16"/>
              </w:rPr>
              <w:t>Wiedza – W</w:t>
            </w:r>
            <w:r>
              <w:rPr>
                <w:bCs/>
                <w:color w:val="A6A6A6"/>
                <w:sz w:val="16"/>
                <w:szCs w:val="16"/>
              </w:rPr>
              <w:t>3</w:t>
            </w:r>
          </w:p>
        </w:tc>
        <w:tc>
          <w:tcPr>
            <w:tcW w:w="4563" w:type="dxa"/>
          </w:tcPr>
          <w:p w:rsidR="004469DA" w:rsidRPr="00F73726" w:rsidRDefault="004469DA" w:rsidP="00F73726">
            <w:pPr>
              <w:spacing w:line="240" w:lineRule="auto"/>
              <w:jc w:val="both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techniki matematyczne służące do opisu zjawisk i procesów zachodzących w przewodzie pokarmowym oraz tkankach zwierząt gospodarskich oraz w ich środowisku.</w:t>
            </w:r>
          </w:p>
        </w:tc>
        <w:tc>
          <w:tcPr>
            <w:tcW w:w="300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K_W01</w:t>
            </w:r>
          </w:p>
        </w:tc>
        <w:tc>
          <w:tcPr>
            <w:tcW w:w="138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</w:t>
            </w:r>
          </w:p>
        </w:tc>
      </w:tr>
      <w:tr w:rsidR="004469DA" w:rsidRPr="00021A86" w:rsidTr="0093211F">
        <w:tc>
          <w:tcPr>
            <w:tcW w:w="1547" w:type="dxa"/>
          </w:tcPr>
          <w:p w:rsidR="004469DA" w:rsidRPr="00021A86" w:rsidRDefault="00785D98" w:rsidP="006478A0">
            <w:pPr>
              <w:rPr>
                <w:bCs/>
                <w:color w:val="A6A6A6"/>
                <w:sz w:val="16"/>
                <w:szCs w:val="16"/>
              </w:rPr>
            </w:pPr>
            <w:r w:rsidRPr="00021A86">
              <w:rPr>
                <w:bCs/>
                <w:color w:val="A6A6A6"/>
                <w:sz w:val="16"/>
                <w:szCs w:val="16"/>
              </w:rPr>
              <w:t>Wiedza – W</w:t>
            </w:r>
            <w:r>
              <w:rPr>
                <w:bCs/>
                <w:color w:val="A6A6A6"/>
                <w:sz w:val="16"/>
                <w:szCs w:val="16"/>
              </w:rPr>
              <w:t>4</w:t>
            </w:r>
          </w:p>
        </w:tc>
        <w:tc>
          <w:tcPr>
            <w:tcW w:w="4563" w:type="dxa"/>
          </w:tcPr>
          <w:p w:rsidR="004469DA" w:rsidRPr="00F73726" w:rsidRDefault="004469DA" w:rsidP="00F73726">
            <w:pPr>
              <w:spacing w:line="240" w:lineRule="auto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wpływ mikroflory korzystnej i patogennej  na biochemiczne i fizjologiczne podstawy funkcjonowania przewodu pokarmowego oraz utrzymanie prawidłowej homeostazy zwierząt gospodarskich</w:t>
            </w:r>
          </w:p>
        </w:tc>
        <w:tc>
          <w:tcPr>
            <w:tcW w:w="300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K_W01</w:t>
            </w:r>
            <w:r w:rsidR="00B86209">
              <w:rPr>
                <w:bCs/>
                <w:sz w:val="16"/>
                <w:szCs w:val="16"/>
              </w:rPr>
              <w:t>, K_W02</w:t>
            </w:r>
          </w:p>
        </w:tc>
        <w:tc>
          <w:tcPr>
            <w:tcW w:w="138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</w:t>
            </w:r>
            <w:r w:rsidR="003A5B65">
              <w:rPr>
                <w:bCs/>
                <w:sz w:val="16"/>
                <w:szCs w:val="16"/>
              </w:rPr>
              <w:t>, 2</w:t>
            </w:r>
          </w:p>
        </w:tc>
      </w:tr>
      <w:tr w:rsidR="004469DA" w:rsidRPr="00021A86" w:rsidTr="0093211F">
        <w:tc>
          <w:tcPr>
            <w:tcW w:w="1547" w:type="dxa"/>
          </w:tcPr>
          <w:p w:rsidR="004469DA" w:rsidRPr="00021A86" w:rsidRDefault="004469DA" w:rsidP="006478A0">
            <w:pPr>
              <w:rPr>
                <w:bCs/>
                <w:color w:val="A6A6A6"/>
                <w:sz w:val="16"/>
                <w:szCs w:val="16"/>
              </w:rPr>
            </w:pPr>
          </w:p>
        </w:tc>
        <w:tc>
          <w:tcPr>
            <w:tcW w:w="4563" w:type="dxa"/>
          </w:tcPr>
          <w:p w:rsidR="004469DA" w:rsidRPr="00021A86" w:rsidRDefault="004469DA" w:rsidP="00F73726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3001" w:type="dxa"/>
          </w:tcPr>
          <w:p w:rsidR="004469DA" w:rsidRPr="00021A86" w:rsidRDefault="004469DA" w:rsidP="00F73726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381" w:type="dxa"/>
          </w:tcPr>
          <w:p w:rsidR="004469DA" w:rsidRPr="00021A86" w:rsidRDefault="004469DA" w:rsidP="00F73726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4469DA" w:rsidRPr="00021A86" w:rsidTr="0093211F">
        <w:tc>
          <w:tcPr>
            <w:tcW w:w="1547" w:type="dxa"/>
          </w:tcPr>
          <w:p w:rsidR="004469DA" w:rsidRPr="00021A86" w:rsidRDefault="004469DA" w:rsidP="006478A0">
            <w:pPr>
              <w:rPr>
                <w:bCs/>
                <w:color w:val="A6A6A6"/>
                <w:sz w:val="16"/>
                <w:szCs w:val="16"/>
              </w:rPr>
            </w:pPr>
            <w:r w:rsidRPr="00021A86">
              <w:rPr>
                <w:bCs/>
                <w:color w:val="A6A6A6"/>
                <w:sz w:val="16"/>
                <w:szCs w:val="16"/>
              </w:rPr>
              <w:t>Umiejętności – U1</w:t>
            </w:r>
          </w:p>
        </w:tc>
        <w:tc>
          <w:tcPr>
            <w:tcW w:w="4563" w:type="dxa"/>
          </w:tcPr>
          <w:p w:rsidR="004469DA" w:rsidRPr="00F73726" w:rsidRDefault="004469DA" w:rsidP="00F73726">
            <w:pPr>
              <w:spacing w:line="240" w:lineRule="auto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Analizować zagrożenia i korzyści wynikające z właściwości roślin paszowych w stosunku do zwierząt</w:t>
            </w:r>
          </w:p>
        </w:tc>
        <w:tc>
          <w:tcPr>
            <w:tcW w:w="300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K_U04</w:t>
            </w:r>
          </w:p>
        </w:tc>
        <w:tc>
          <w:tcPr>
            <w:tcW w:w="138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</w:t>
            </w:r>
          </w:p>
        </w:tc>
      </w:tr>
      <w:tr w:rsidR="004469DA" w:rsidRPr="00021A86" w:rsidTr="0093211F">
        <w:tc>
          <w:tcPr>
            <w:tcW w:w="1547" w:type="dxa"/>
          </w:tcPr>
          <w:p w:rsidR="004469DA" w:rsidRPr="00021A86" w:rsidRDefault="004469DA" w:rsidP="006478A0">
            <w:pPr>
              <w:rPr>
                <w:bCs/>
                <w:color w:val="A6A6A6"/>
                <w:sz w:val="16"/>
                <w:szCs w:val="16"/>
              </w:rPr>
            </w:pPr>
            <w:r w:rsidRPr="00021A86">
              <w:rPr>
                <w:bCs/>
                <w:color w:val="A6A6A6"/>
                <w:sz w:val="16"/>
                <w:szCs w:val="16"/>
              </w:rPr>
              <w:t xml:space="preserve">Umiejętności </w:t>
            </w:r>
            <w:r>
              <w:rPr>
                <w:bCs/>
                <w:color w:val="A6A6A6"/>
                <w:sz w:val="16"/>
                <w:szCs w:val="16"/>
              </w:rPr>
              <w:t>–</w:t>
            </w:r>
            <w:r w:rsidRPr="00021A86">
              <w:rPr>
                <w:bCs/>
                <w:color w:val="A6A6A6"/>
                <w:sz w:val="16"/>
                <w:szCs w:val="16"/>
              </w:rPr>
              <w:t xml:space="preserve"> </w:t>
            </w:r>
            <w:r>
              <w:rPr>
                <w:bCs/>
                <w:color w:val="A6A6A6"/>
                <w:sz w:val="16"/>
                <w:szCs w:val="16"/>
              </w:rPr>
              <w:t>U2</w:t>
            </w:r>
          </w:p>
        </w:tc>
        <w:tc>
          <w:tcPr>
            <w:tcW w:w="4563" w:type="dxa"/>
          </w:tcPr>
          <w:p w:rsidR="004469DA" w:rsidRPr="00F73726" w:rsidRDefault="004469DA" w:rsidP="00F73726">
            <w:pPr>
              <w:spacing w:line="240" w:lineRule="auto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Oceniać zależności między składnikiem pokarmowych lub jego metabolitem a zwierzęciem na poziomie komórek, tkanek i pojedynczych organizmów</w:t>
            </w:r>
          </w:p>
        </w:tc>
        <w:tc>
          <w:tcPr>
            <w:tcW w:w="300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K_U03</w:t>
            </w:r>
          </w:p>
        </w:tc>
        <w:tc>
          <w:tcPr>
            <w:tcW w:w="138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</w:t>
            </w:r>
          </w:p>
        </w:tc>
      </w:tr>
      <w:tr w:rsidR="004469DA" w:rsidRPr="00021A86" w:rsidTr="0093211F">
        <w:tc>
          <w:tcPr>
            <w:tcW w:w="1547" w:type="dxa"/>
          </w:tcPr>
          <w:p w:rsidR="004469DA" w:rsidRPr="00021A86" w:rsidRDefault="00785D98" w:rsidP="006478A0">
            <w:pPr>
              <w:rPr>
                <w:bCs/>
                <w:color w:val="A6A6A6"/>
                <w:sz w:val="16"/>
                <w:szCs w:val="16"/>
              </w:rPr>
            </w:pPr>
            <w:r w:rsidRPr="00021A86">
              <w:rPr>
                <w:bCs/>
                <w:color w:val="A6A6A6"/>
                <w:sz w:val="16"/>
                <w:szCs w:val="16"/>
              </w:rPr>
              <w:t xml:space="preserve">Umiejętności </w:t>
            </w:r>
            <w:r>
              <w:rPr>
                <w:bCs/>
                <w:color w:val="A6A6A6"/>
                <w:sz w:val="16"/>
                <w:szCs w:val="16"/>
              </w:rPr>
              <w:t>–</w:t>
            </w:r>
            <w:r w:rsidRPr="00021A86">
              <w:rPr>
                <w:bCs/>
                <w:color w:val="A6A6A6"/>
                <w:sz w:val="16"/>
                <w:szCs w:val="16"/>
              </w:rPr>
              <w:t xml:space="preserve"> </w:t>
            </w:r>
            <w:r>
              <w:rPr>
                <w:bCs/>
                <w:color w:val="A6A6A6"/>
                <w:sz w:val="16"/>
                <w:szCs w:val="16"/>
              </w:rPr>
              <w:t>U3</w:t>
            </w:r>
          </w:p>
        </w:tc>
        <w:tc>
          <w:tcPr>
            <w:tcW w:w="4563" w:type="dxa"/>
          </w:tcPr>
          <w:p w:rsidR="004469DA" w:rsidRPr="00F73726" w:rsidRDefault="004469DA" w:rsidP="00F73726">
            <w:pPr>
              <w:spacing w:line="240" w:lineRule="auto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Dokonywać pomiarów i wyznaczać wartości oraz oceniać wiarygodność podstawowych wielkości statystycznych, biochemicznych i fizjologicznych</w:t>
            </w:r>
          </w:p>
        </w:tc>
        <w:tc>
          <w:tcPr>
            <w:tcW w:w="300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K_U01</w:t>
            </w:r>
            <w:r w:rsidR="00B86209">
              <w:rPr>
                <w:bCs/>
                <w:sz w:val="16"/>
                <w:szCs w:val="16"/>
              </w:rPr>
              <w:t>, K_U05</w:t>
            </w:r>
          </w:p>
        </w:tc>
        <w:tc>
          <w:tcPr>
            <w:tcW w:w="138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</w:t>
            </w:r>
            <w:r w:rsidR="003A5B65">
              <w:rPr>
                <w:bCs/>
                <w:sz w:val="16"/>
                <w:szCs w:val="16"/>
              </w:rPr>
              <w:t>, 2</w:t>
            </w:r>
          </w:p>
        </w:tc>
      </w:tr>
      <w:tr w:rsidR="004469DA" w:rsidRPr="00021A86" w:rsidTr="0093211F">
        <w:tc>
          <w:tcPr>
            <w:tcW w:w="1547" w:type="dxa"/>
          </w:tcPr>
          <w:p w:rsidR="004469DA" w:rsidRPr="00021A86" w:rsidRDefault="004469DA" w:rsidP="006478A0">
            <w:pPr>
              <w:rPr>
                <w:bCs/>
                <w:color w:val="A6A6A6"/>
                <w:sz w:val="16"/>
                <w:szCs w:val="16"/>
              </w:rPr>
            </w:pPr>
          </w:p>
        </w:tc>
        <w:tc>
          <w:tcPr>
            <w:tcW w:w="4563" w:type="dxa"/>
          </w:tcPr>
          <w:p w:rsidR="004469DA" w:rsidRPr="00021A86" w:rsidRDefault="004469DA" w:rsidP="00F73726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3001" w:type="dxa"/>
          </w:tcPr>
          <w:p w:rsidR="004469DA" w:rsidRPr="00021A86" w:rsidRDefault="004469DA" w:rsidP="00F73726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381" w:type="dxa"/>
          </w:tcPr>
          <w:p w:rsidR="004469DA" w:rsidRPr="00021A86" w:rsidRDefault="004469DA" w:rsidP="00F73726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4469DA" w:rsidRPr="00021A86" w:rsidTr="0093211F">
        <w:tc>
          <w:tcPr>
            <w:tcW w:w="1547" w:type="dxa"/>
          </w:tcPr>
          <w:p w:rsidR="004469DA" w:rsidRPr="00021A86" w:rsidRDefault="004469DA" w:rsidP="006478A0">
            <w:pPr>
              <w:rPr>
                <w:bCs/>
                <w:color w:val="A6A6A6"/>
                <w:sz w:val="16"/>
                <w:szCs w:val="16"/>
              </w:rPr>
            </w:pPr>
            <w:r w:rsidRPr="00021A86">
              <w:rPr>
                <w:bCs/>
                <w:color w:val="A6A6A6"/>
                <w:sz w:val="16"/>
                <w:szCs w:val="16"/>
              </w:rPr>
              <w:t xml:space="preserve">Kompetencje </w:t>
            </w:r>
            <w:r>
              <w:rPr>
                <w:bCs/>
                <w:color w:val="A6A6A6"/>
                <w:sz w:val="16"/>
                <w:szCs w:val="16"/>
              </w:rPr>
              <w:t>–</w:t>
            </w:r>
            <w:r w:rsidRPr="00021A86">
              <w:rPr>
                <w:bCs/>
                <w:color w:val="A6A6A6"/>
                <w:sz w:val="16"/>
                <w:szCs w:val="16"/>
              </w:rPr>
              <w:t xml:space="preserve"> </w:t>
            </w:r>
            <w:r>
              <w:rPr>
                <w:bCs/>
                <w:color w:val="A6A6A6"/>
                <w:sz w:val="16"/>
                <w:szCs w:val="16"/>
              </w:rPr>
              <w:t>K1</w:t>
            </w:r>
          </w:p>
        </w:tc>
        <w:tc>
          <w:tcPr>
            <w:tcW w:w="4563" w:type="dxa"/>
          </w:tcPr>
          <w:p w:rsidR="004469DA" w:rsidRPr="00F73726" w:rsidRDefault="004469DA" w:rsidP="00F73726">
            <w:pPr>
              <w:spacing w:line="240" w:lineRule="auto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 xml:space="preserve">właściwego definiowania celi realizowanych samodzielnie lub grupowo zadań </w:t>
            </w:r>
          </w:p>
        </w:tc>
        <w:tc>
          <w:tcPr>
            <w:tcW w:w="300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K_K03</w:t>
            </w:r>
          </w:p>
        </w:tc>
        <w:tc>
          <w:tcPr>
            <w:tcW w:w="138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</w:t>
            </w:r>
          </w:p>
        </w:tc>
      </w:tr>
      <w:tr w:rsidR="004469DA" w:rsidRPr="00021A86" w:rsidTr="0093211F">
        <w:tc>
          <w:tcPr>
            <w:tcW w:w="1547" w:type="dxa"/>
          </w:tcPr>
          <w:p w:rsidR="004469DA" w:rsidRPr="00021A86" w:rsidRDefault="004469DA" w:rsidP="006478A0">
            <w:pPr>
              <w:rPr>
                <w:bCs/>
                <w:color w:val="A6A6A6"/>
                <w:sz w:val="16"/>
                <w:szCs w:val="16"/>
              </w:rPr>
            </w:pPr>
            <w:r w:rsidRPr="00021A86">
              <w:rPr>
                <w:bCs/>
                <w:color w:val="A6A6A6"/>
                <w:sz w:val="16"/>
                <w:szCs w:val="16"/>
              </w:rPr>
              <w:t xml:space="preserve">Kompetencje </w:t>
            </w:r>
            <w:r>
              <w:rPr>
                <w:bCs/>
                <w:color w:val="A6A6A6"/>
                <w:sz w:val="16"/>
                <w:szCs w:val="16"/>
              </w:rPr>
              <w:t>–</w:t>
            </w:r>
            <w:r w:rsidRPr="00021A86">
              <w:rPr>
                <w:bCs/>
                <w:color w:val="A6A6A6"/>
                <w:sz w:val="16"/>
                <w:szCs w:val="16"/>
              </w:rPr>
              <w:t xml:space="preserve"> </w:t>
            </w:r>
            <w:r>
              <w:rPr>
                <w:bCs/>
                <w:color w:val="A6A6A6"/>
                <w:sz w:val="16"/>
                <w:szCs w:val="16"/>
              </w:rPr>
              <w:t>K2</w:t>
            </w:r>
          </w:p>
        </w:tc>
        <w:tc>
          <w:tcPr>
            <w:tcW w:w="4563" w:type="dxa"/>
          </w:tcPr>
          <w:p w:rsidR="004469DA" w:rsidRPr="00F7372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 w:rsidRPr="00F73726">
              <w:rPr>
                <w:bCs/>
                <w:sz w:val="16"/>
                <w:szCs w:val="16"/>
              </w:rPr>
              <w:t>określenia</w:t>
            </w:r>
            <w:r w:rsidR="004469DA" w:rsidRPr="00F73726">
              <w:rPr>
                <w:bCs/>
                <w:sz w:val="16"/>
                <w:szCs w:val="16"/>
              </w:rPr>
              <w:t xml:space="preserve"> wpływu intensywnego żywienia na środowisko oraz żywienia na jakość produktów odzwierzęcych</w:t>
            </w:r>
          </w:p>
        </w:tc>
        <w:tc>
          <w:tcPr>
            <w:tcW w:w="300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K_K08</w:t>
            </w:r>
          </w:p>
        </w:tc>
        <w:tc>
          <w:tcPr>
            <w:tcW w:w="1381" w:type="dxa"/>
          </w:tcPr>
          <w:p w:rsidR="004469DA" w:rsidRPr="00021A86" w:rsidRDefault="00785D98" w:rsidP="00F73726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</w:t>
            </w:r>
          </w:p>
        </w:tc>
      </w:tr>
    </w:tbl>
    <w:p w:rsid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</w:p>
    <w:p w:rsid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</w:rPr>
        <w:t>*)</w:t>
      </w:r>
    </w:p>
    <w:p w:rsidR="0093211F" w:rsidRP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93211F">
        <w:rPr>
          <w:rFonts w:asciiTheme="minorHAnsi" w:hAnsiTheme="minorHAnsi" w:cs="Times New Roman"/>
          <w:color w:val="auto"/>
          <w:sz w:val="20"/>
          <w:szCs w:val="20"/>
        </w:rPr>
        <w:t>3 – </w:t>
      </w:r>
      <w:r w:rsidR="009B21A4">
        <w:rPr>
          <w:rFonts w:asciiTheme="minorHAnsi" w:hAnsiTheme="minorHAnsi" w:cs="Times New Roman"/>
          <w:color w:val="auto"/>
          <w:sz w:val="20"/>
          <w:szCs w:val="20"/>
        </w:rPr>
        <w:t>zaawansowany</w:t>
      </w:r>
      <w:r w:rsidRPr="0093211F">
        <w:rPr>
          <w:rFonts w:asciiTheme="minorHAnsi" w:hAnsiTheme="minorHAnsi" w:cs="Times New Roman"/>
          <w:color w:val="auto"/>
          <w:sz w:val="20"/>
          <w:szCs w:val="20"/>
        </w:rPr>
        <w:t xml:space="preserve"> i szczegółowy, </w:t>
      </w:r>
    </w:p>
    <w:p w:rsidR="0093211F" w:rsidRP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93211F">
        <w:rPr>
          <w:rFonts w:asciiTheme="minorHAnsi" w:hAnsiTheme="minorHAnsi" w:cs="Times New Roman"/>
          <w:color w:val="auto"/>
          <w:sz w:val="20"/>
          <w:szCs w:val="20"/>
        </w:rPr>
        <w:t>2 – </w:t>
      </w:r>
      <w:r w:rsidR="009B21A4">
        <w:rPr>
          <w:rFonts w:asciiTheme="minorHAnsi" w:hAnsiTheme="minorHAnsi" w:cs="Times New Roman"/>
          <w:color w:val="auto"/>
          <w:sz w:val="20"/>
          <w:szCs w:val="20"/>
        </w:rPr>
        <w:t>znaczący</w:t>
      </w:r>
      <w:r w:rsidRPr="0093211F">
        <w:rPr>
          <w:rFonts w:asciiTheme="minorHAnsi" w:hAnsiTheme="minorHAnsi" w:cs="Times New Roman"/>
          <w:color w:val="auto"/>
          <w:sz w:val="20"/>
          <w:szCs w:val="20"/>
        </w:rPr>
        <w:t>,</w:t>
      </w:r>
    </w:p>
    <w:p w:rsidR="0093211F" w:rsidRP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93211F">
        <w:rPr>
          <w:rFonts w:asciiTheme="minorHAnsi" w:hAnsiTheme="minorHAnsi" w:cs="Times New Roman"/>
          <w:color w:val="auto"/>
          <w:sz w:val="20"/>
          <w:szCs w:val="20"/>
        </w:rPr>
        <w:t>1 – podstawowy,</w:t>
      </w:r>
    </w:p>
    <w:p w:rsidR="00B2721F" w:rsidRDefault="00B2721F"/>
    <w:sectPr w:rsidR="00B2721F" w:rsidSect="00ED11F9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5FC8" w:rsidRDefault="00F55FC8" w:rsidP="002C0CA5">
      <w:pPr>
        <w:spacing w:line="240" w:lineRule="auto"/>
      </w:pPr>
      <w:r>
        <w:separator/>
      </w:r>
    </w:p>
  </w:endnote>
  <w:endnote w:type="continuationSeparator" w:id="0">
    <w:p w:rsidR="00F55FC8" w:rsidRDefault="00F55FC8" w:rsidP="002C0C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5FC8" w:rsidRDefault="00F55FC8" w:rsidP="002C0CA5">
      <w:pPr>
        <w:spacing w:line="240" w:lineRule="auto"/>
      </w:pPr>
      <w:r>
        <w:separator/>
      </w:r>
    </w:p>
  </w:footnote>
  <w:footnote w:type="continuationSeparator" w:id="0">
    <w:p w:rsidR="00F55FC8" w:rsidRDefault="00F55FC8" w:rsidP="002C0CA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C32DD"/>
    <w:multiLevelType w:val="hybridMultilevel"/>
    <w:tmpl w:val="24343E9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MDU0NjYysjQ3sbBU0lEKTi0uzszPAykwrAUABqcyPSwAAAA="/>
  </w:docVars>
  <w:rsids>
    <w:rsidRoot w:val="00ED11F9"/>
    <w:rsid w:val="00021A86"/>
    <w:rsid w:val="00050141"/>
    <w:rsid w:val="0005711A"/>
    <w:rsid w:val="000834BC"/>
    <w:rsid w:val="000C1985"/>
    <w:rsid w:val="000C4232"/>
    <w:rsid w:val="0012460E"/>
    <w:rsid w:val="00125A97"/>
    <w:rsid w:val="00155311"/>
    <w:rsid w:val="001D5BE0"/>
    <w:rsid w:val="001F05C3"/>
    <w:rsid w:val="001F23E3"/>
    <w:rsid w:val="00207BBF"/>
    <w:rsid w:val="00210DE7"/>
    <w:rsid w:val="00213542"/>
    <w:rsid w:val="002643D8"/>
    <w:rsid w:val="00295DC6"/>
    <w:rsid w:val="002C0CA5"/>
    <w:rsid w:val="00324F77"/>
    <w:rsid w:val="00326357"/>
    <w:rsid w:val="00341D25"/>
    <w:rsid w:val="0036131B"/>
    <w:rsid w:val="003931BC"/>
    <w:rsid w:val="003A5151"/>
    <w:rsid w:val="003A5B65"/>
    <w:rsid w:val="003B680D"/>
    <w:rsid w:val="003C1926"/>
    <w:rsid w:val="0042563D"/>
    <w:rsid w:val="004469DA"/>
    <w:rsid w:val="00456A7D"/>
    <w:rsid w:val="00486EA0"/>
    <w:rsid w:val="004B7E16"/>
    <w:rsid w:val="004C52C2"/>
    <w:rsid w:val="004F5168"/>
    <w:rsid w:val="005031F1"/>
    <w:rsid w:val="0052134D"/>
    <w:rsid w:val="0056214B"/>
    <w:rsid w:val="006674DC"/>
    <w:rsid w:val="006C766B"/>
    <w:rsid w:val="006F45DE"/>
    <w:rsid w:val="0072568B"/>
    <w:rsid w:val="00731D2B"/>
    <w:rsid w:val="00735F91"/>
    <w:rsid w:val="00785D98"/>
    <w:rsid w:val="007934BC"/>
    <w:rsid w:val="007C4516"/>
    <w:rsid w:val="007D736E"/>
    <w:rsid w:val="0082797C"/>
    <w:rsid w:val="008330A2"/>
    <w:rsid w:val="00860FAB"/>
    <w:rsid w:val="008A6904"/>
    <w:rsid w:val="008C5679"/>
    <w:rsid w:val="008D1BF1"/>
    <w:rsid w:val="008F7E6F"/>
    <w:rsid w:val="00925376"/>
    <w:rsid w:val="0093211F"/>
    <w:rsid w:val="00946552"/>
    <w:rsid w:val="00953D35"/>
    <w:rsid w:val="00965A2D"/>
    <w:rsid w:val="00966E0B"/>
    <w:rsid w:val="009B21A4"/>
    <w:rsid w:val="009E71F1"/>
    <w:rsid w:val="00A43564"/>
    <w:rsid w:val="00A466BD"/>
    <w:rsid w:val="00A65904"/>
    <w:rsid w:val="00B27029"/>
    <w:rsid w:val="00B2721F"/>
    <w:rsid w:val="00B86209"/>
    <w:rsid w:val="00C45ECA"/>
    <w:rsid w:val="00C744B9"/>
    <w:rsid w:val="00CD0414"/>
    <w:rsid w:val="00CF48F8"/>
    <w:rsid w:val="00D06620"/>
    <w:rsid w:val="00DA2BB2"/>
    <w:rsid w:val="00DB3EDF"/>
    <w:rsid w:val="00DF227A"/>
    <w:rsid w:val="00DF60BC"/>
    <w:rsid w:val="00E019D5"/>
    <w:rsid w:val="00E14D0E"/>
    <w:rsid w:val="00EB7B89"/>
    <w:rsid w:val="00ED11F9"/>
    <w:rsid w:val="00EE4F54"/>
    <w:rsid w:val="00F17173"/>
    <w:rsid w:val="00F33756"/>
    <w:rsid w:val="00F55FC8"/>
    <w:rsid w:val="00F73726"/>
    <w:rsid w:val="00FB2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F7FD6A"/>
  <w15:docId w15:val="{3FD79E38-D116-4157-A23B-3ADACCDAA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D11F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3211F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7BB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7BB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C0CA5"/>
  </w:style>
  <w:style w:type="paragraph" w:styleId="Stopka">
    <w:name w:val="footer"/>
    <w:basedOn w:val="Normalny"/>
    <w:link w:val="Stopka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0C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6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53</Words>
  <Characters>5722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Wagner</dc:creator>
  <cp:lastModifiedBy>xxx</cp:lastModifiedBy>
  <cp:revision>2</cp:revision>
  <cp:lastPrinted>2019-03-18T08:34:00Z</cp:lastPrinted>
  <dcterms:created xsi:type="dcterms:W3CDTF">2022-02-23T10:29:00Z</dcterms:created>
  <dcterms:modified xsi:type="dcterms:W3CDTF">2022-02-23T10:29:00Z</dcterms:modified>
</cp:coreProperties>
</file>